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51A33" w:rsidRPr="00951A33" w:rsidRDefault="00951A33" w:rsidP="00951A33">
      <w:pPr>
        <w:rPr>
          <w:b/>
        </w:rPr>
      </w:pPr>
      <w:r w:rsidRPr="00951A33">
        <w:rPr>
          <w:b/>
        </w:rPr>
        <w:t>Custom List Class Project (out of 120 points)</w:t>
      </w:r>
      <w:r>
        <w:rPr>
          <w:b/>
        </w:rPr>
        <w:t xml:space="preserve"> - Thursday</w:t>
      </w:r>
    </w:p>
    <w:p w:rsidR="00951A33" w:rsidRPr="00951A33" w:rsidRDefault="00951A33" w:rsidP="00951A33">
      <w:pPr>
        <w:rPr>
          <w:b/>
        </w:rPr>
      </w:pPr>
      <w:r w:rsidRPr="00951A33">
        <w:rPr>
          <w:b/>
        </w:rPr>
        <w:t>User Stories</w:t>
      </w:r>
    </w:p>
    <w:p w:rsidR="00951A33" w:rsidRDefault="00951A33" w:rsidP="00951A33">
      <w:r>
        <w:t xml:space="preserve">The built-in List&lt;T&gt; class is a generic class that acts as a wrapper over the array class. You cannot use built-in List or Array methods. </w:t>
      </w:r>
    </w:p>
    <w:p w:rsidR="00951A33" w:rsidRDefault="00C35FA7" w:rsidP="00951A33">
      <w:r w:rsidRPr="00086413">
        <w:rPr>
          <w:b/>
          <w:strike/>
        </w:rPr>
        <w:t>Requirement 1.</w:t>
      </w:r>
      <w:r>
        <w:t xml:space="preserve">  </w:t>
      </w:r>
      <w:r w:rsidR="00951A33">
        <w:t>(10 points): As a developer, I want to use a custom-built list class that stores its values in an array, so that I can store any data type in my collection.</w:t>
      </w:r>
    </w:p>
    <w:p w:rsidR="00951A33" w:rsidRDefault="00C35FA7" w:rsidP="00951A33">
      <w:r w:rsidRPr="00086413">
        <w:rPr>
          <w:b/>
          <w:strike/>
        </w:rPr>
        <w:t>Requirement 2.</w:t>
      </w:r>
      <w:r>
        <w:t xml:space="preserve">  </w:t>
      </w:r>
      <w:r w:rsidR="00951A33">
        <w:t>(10 points): As a developer, I want the ability to add an object to an instance of my custom-built list class.</w:t>
      </w:r>
    </w:p>
    <w:p w:rsidR="00951A33" w:rsidRDefault="00C35FA7" w:rsidP="00951A33">
      <w:r w:rsidRPr="00E749DE">
        <w:rPr>
          <w:b/>
          <w:strike/>
        </w:rPr>
        <w:t>Requirement 3.</w:t>
      </w:r>
      <w:r>
        <w:t xml:space="preserve">  </w:t>
      </w:r>
      <w:r w:rsidR="00951A33">
        <w:t>(10 points): As a developer, I want the ability to remove an object from an instance of my custom-built list class.</w:t>
      </w:r>
    </w:p>
    <w:p w:rsidR="00951A33" w:rsidRDefault="00C35FA7" w:rsidP="00951A33">
      <w:r w:rsidRPr="00655A8A">
        <w:rPr>
          <w:b/>
          <w:strike/>
        </w:rPr>
        <w:t>Requirement 4.</w:t>
      </w:r>
      <w:r>
        <w:t xml:space="preserve">  </w:t>
      </w:r>
      <w:r w:rsidR="00951A33">
        <w:t xml:space="preserve">(10 points): As a developer, I want the custom list class to be </w:t>
      </w:r>
      <w:proofErr w:type="spellStart"/>
      <w:r w:rsidR="00951A33">
        <w:t>iterable</w:t>
      </w:r>
      <w:proofErr w:type="spellEnd"/>
      <w:r w:rsidR="00951A33">
        <w:t>.</w:t>
      </w:r>
    </w:p>
    <w:p w:rsidR="0080129F" w:rsidRDefault="0080129F" w:rsidP="00951A33"/>
    <w:p w:rsidR="0080129F" w:rsidRDefault="00F15A6A" w:rsidP="00951A33">
      <w:hyperlink r:id="rId5" w:history="1">
        <w:r w:rsidR="0080129F" w:rsidRPr="003A1F07">
          <w:rPr>
            <w:rStyle w:val="Hyperlink"/>
          </w:rPr>
          <w:t>https://msdn.microsoft.com/en-us/library/aa288467(v=vs.71).aspx</w:t>
        </w:r>
      </w:hyperlink>
      <w:r w:rsidR="0080129F">
        <w:t xml:space="preserve"> for 6, </w:t>
      </w:r>
      <w:proofErr w:type="gramStart"/>
      <w:r w:rsidR="0080129F">
        <w:t>7 ,</w:t>
      </w:r>
      <w:proofErr w:type="gramEnd"/>
      <w:r w:rsidR="0080129F">
        <w:t xml:space="preserve"> and 8.</w:t>
      </w:r>
    </w:p>
    <w:p w:rsidR="00951A33" w:rsidRDefault="00C35FA7" w:rsidP="00951A33">
      <w:r w:rsidRPr="00F15A6A">
        <w:rPr>
          <w:b/>
          <w:strike/>
        </w:rPr>
        <w:t>Requirement 5.</w:t>
      </w:r>
      <w:r>
        <w:t xml:space="preserve">  </w:t>
      </w:r>
      <w:r w:rsidR="00951A33">
        <w:t xml:space="preserve">(10 points): As a developer, I want to be able to override the </w:t>
      </w:r>
      <w:proofErr w:type="spellStart"/>
      <w:r w:rsidR="00951A33">
        <w:t>ToString</w:t>
      </w:r>
      <w:proofErr w:type="spellEnd"/>
      <w:r w:rsidR="00951A33">
        <w:t xml:space="preserve"> method that converts the contents of the custom list to a string.</w:t>
      </w:r>
    </w:p>
    <w:p w:rsidR="00951A33" w:rsidRDefault="00C35FA7" w:rsidP="00951A33">
      <w:r w:rsidRPr="0047709C">
        <w:rPr>
          <w:b/>
          <w:strike/>
        </w:rPr>
        <w:t>Requirement 6.</w:t>
      </w:r>
      <w:r>
        <w:t xml:space="preserve">  </w:t>
      </w:r>
      <w:r w:rsidR="00951A33">
        <w:t>(10 points): As a developer, I want to be able to overload the + operator, so that I can add two instances of the custom list class together.</w:t>
      </w:r>
    </w:p>
    <w:p w:rsidR="00951A33" w:rsidRDefault="00C35FA7" w:rsidP="00951A33">
      <w:r w:rsidRPr="00836382">
        <w:rPr>
          <w:b/>
          <w:strike/>
        </w:rPr>
        <w:t>Requirement 7.</w:t>
      </w:r>
      <w:r>
        <w:t xml:space="preserve">  </w:t>
      </w:r>
      <w:r w:rsidR="00951A33">
        <w:t>(10 points): As a developer, I want to be able to overload the – operator, so that I can subtract one instance of a custom list class from another instance of a custom list class.</w:t>
      </w:r>
    </w:p>
    <w:p w:rsidR="00951A33" w:rsidRDefault="00C35FA7" w:rsidP="00951A33">
      <w:r w:rsidRPr="004D2A10">
        <w:rPr>
          <w:b/>
          <w:strike/>
        </w:rPr>
        <w:t>Requirement 8.</w:t>
      </w:r>
      <w:r>
        <w:t xml:space="preserve">  </w:t>
      </w:r>
      <w:r w:rsidR="00951A33">
        <w:t>(10 points): As a developer, I want a Count property implemented on the custom-built list class, so that I can get a count of the number of elements in my custom list class instance.</w:t>
      </w:r>
    </w:p>
    <w:p w:rsidR="00951A33" w:rsidRDefault="00C35FA7" w:rsidP="00951A33">
      <w:r>
        <w:rPr>
          <w:b/>
        </w:rPr>
        <w:t>Requirement 9</w:t>
      </w:r>
      <w:r w:rsidRPr="00C35FA7">
        <w:rPr>
          <w:b/>
        </w:rPr>
        <w:t>.</w:t>
      </w:r>
      <w:r>
        <w:t xml:space="preserve">  </w:t>
      </w:r>
      <w:r w:rsidR="00951A33">
        <w:t>(10 points): As a developer, I want th</w:t>
      </w:r>
      <w:bookmarkStart w:id="0" w:name="_GoBack"/>
      <w:bookmarkEnd w:id="0"/>
      <w:r w:rsidR="00951A33">
        <w:t xml:space="preserve">e ability to </w:t>
      </w:r>
      <w:proofErr w:type="spellStart"/>
      <w:r w:rsidR="00951A33">
        <w:t>Enumerable.Zip</w:t>
      </w:r>
      <w:proofErr w:type="spellEnd"/>
      <w:r w:rsidR="00951A33">
        <w:t xml:space="preserve">() two custom list class instances together. </w:t>
      </w:r>
    </w:p>
    <w:p w:rsidR="00951A33" w:rsidRDefault="00C35FA7" w:rsidP="00951A33">
      <w:r w:rsidRPr="004D2A10">
        <w:rPr>
          <w:b/>
          <w:strike/>
        </w:rPr>
        <w:t>Requirement 10.</w:t>
      </w:r>
      <w:r>
        <w:t xml:space="preserve">  </w:t>
      </w:r>
      <w:r w:rsidR="00951A33">
        <w:t xml:space="preserve">(10 points): As a developer, I want to use C# best practices, SOLID design principles, and good naming conventions on the project. </w:t>
      </w:r>
    </w:p>
    <w:p w:rsidR="00951A33" w:rsidRDefault="00C35FA7" w:rsidP="00951A33">
      <w:r w:rsidRPr="004D2A10">
        <w:rPr>
          <w:b/>
          <w:strike/>
        </w:rPr>
        <w:t>Requirement 11.</w:t>
      </w:r>
      <w:r>
        <w:t xml:space="preserve">  </w:t>
      </w:r>
      <w:r w:rsidR="00951A33">
        <w:t xml:space="preserve">(20 points (2 points each)): As a developer, I want to create </w:t>
      </w:r>
      <w:proofErr w:type="gramStart"/>
      <w:r w:rsidR="00951A33">
        <w:t>10 unit</w:t>
      </w:r>
      <w:proofErr w:type="gramEnd"/>
      <w:r w:rsidR="00951A33">
        <w:t xml:space="preserve"> tests for my project, so that I can ensure the functionality is working properly.</w:t>
      </w:r>
    </w:p>
    <w:p w:rsidR="00D42A60" w:rsidRDefault="00C35FA7" w:rsidP="00951A33">
      <w:r>
        <w:rPr>
          <w:b/>
        </w:rPr>
        <w:t xml:space="preserve">Requirement </w:t>
      </w:r>
      <w:r w:rsidRPr="00C35FA7">
        <w:rPr>
          <w:b/>
        </w:rPr>
        <w:t xml:space="preserve">1 </w:t>
      </w:r>
      <w:r>
        <w:rPr>
          <w:b/>
        </w:rPr>
        <w:t>2</w:t>
      </w:r>
      <w:r w:rsidRPr="00C35FA7">
        <w:rPr>
          <w:b/>
        </w:rPr>
        <w:t>.</w:t>
      </w:r>
      <w:r>
        <w:t xml:space="preserve">  </w:t>
      </w:r>
      <w:r w:rsidR="00951A33">
        <w:t xml:space="preserve">(Bonus 5 points): As a developer, I want the ability to sort an instance of my custom-built list class. To be eligible for the bonus points, you may not use </w:t>
      </w:r>
      <w:proofErr w:type="spellStart"/>
      <w:r w:rsidR="00951A33">
        <w:t>Array.Sort</w:t>
      </w:r>
      <w:proofErr w:type="spellEnd"/>
      <w:r w:rsidR="00951A33">
        <w:t>() that is already built in and you must tell us what sorting algorithm you used.</w:t>
      </w:r>
    </w:p>
    <w:p w:rsidR="00951A33" w:rsidRDefault="00951A33" w:rsidP="00951A33"/>
    <w:p w:rsidR="00951A33" w:rsidRDefault="00951A33" w:rsidP="00951A33"/>
    <w:p w:rsidR="00951A33" w:rsidRDefault="00951A33" w:rsidP="00951A33"/>
    <w:p w:rsidR="00951A33" w:rsidRDefault="00951A33" w:rsidP="00951A33"/>
    <w:p w:rsidR="00951A33" w:rsidRDefault="00951A33" w:rsidP="00951A33"/>
    <w:p w:rsidR="00951A33" w:rsidRDefault="00951A33" w:rsidP="00951A33"/>
    <w:p w:rsidR="00CB1A32" w:rsidRDefault="00CB1A32" w:rsidP="00951A33"/>
    <w:p w:rsidR="00CB1A32" w:rsidRDefault="00CB1A32" w:rsidP="00951A33"/>
    <w:p w:rsidR="00CB1A32" w:rsidRDefault="00CB1A32" w:rsidP="00951A33"/>
    <w:p w:rsidR="00CB1A32" w:rsidRDefault="00CB1A32" w:rsidP="00951A33"/>
    <w:p w:rsidR="00CB1A32" w:rsidRDefault="00CB1A32" w:rsidP="00951A33"/>
    <w:p w:rsidR="00CB1A32" w:rsidRDefault="00CB1A32" w:rsidP="00951A33"/>
    <w:sectPr w:rsidR="00CB1A32" w:rsidSect="00CB1A3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2NjO1NDSwsDQxMzFQ0lEKTi0uzszPAykwrgUAapcpmiwAAAA="/>
  </w:docVars>
  <w:rsids>
    <w:rsidRoot w:val="00951A33"/>
    <w:rsid w:val="00086413"/>
    <w:rsid w:val="0047709C"/>
    <w:rsid w:val="004D2A10"/>
    <w:rsid w:val="00655A8A"/>
    <w:rsid w:val="0080129F"/>
    <w:rsid w:val="00836382"/>
    <w:rsid w:val="00933CF2"/>
    <w:rsid w:val="00951A33"/>
    <w:rsid w:val="00AA4F37"/>
    <w:rsid w:val="00AB2D24"/>
    <w:rsid w:val="00C17AD7"/>
    <w:rsid w:val="00C35FA7"/>
    <w:rsid w:val="00CB1A32"/>
    <w:rsid w:val="00D42A60"/>
    <w:rsid w:val="00E02831"/>
    <w:rsid w:val="00E749DE"/>
    <w:rsid w:val="00E969F2"/>
    <w:rsid w:val="00F15A6A"/>
    <w:rsid w:val="00FD0A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E9874EC-3750-4A0B-B635-CFB8FB8435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0129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s://msdn.microsoft.com/en-us/library/aa288467(v=vs.71).asp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65FBE4-3606-47A8-868E-6D2AC6A39C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00</TotalTime>
  <Pages>2</Pages>
  <Words>347</Words>
  <Characters>197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e Xiong</dc:creator>
  <cp:keywords/>
  <dc:description/>
  <cp:lastModifiedBy>Xiong, Bee</cp:lastModifiedBy>
  <cp:revision>6</cp:revision>
  <dcterms:created xsi:type="dcterms:W3CDTF">2016-12-12T13:48:00Z</dcterms:created>
  <dcterms:modified xsi:type="dcterms:W3CDTF">2018-03-27T22:04:00Z</dcterms:modified>
</cp:coreProperties>
</file>